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พฤหัสบดีที่</w:t>
      </w:r>
      <w:r>
        <w:t xml:space="preserve"> </w:t>
      </w:r>
      <w:r>
        <w:t xml:space="preserve">13</w:t>
      </w:r>
      <w:r>
        <w:t xml:space="preserve"> </w:t>
      </w:r>
      <w:r>
        <w:t xml:space="preserve">กุมภาพันธ์</w:t>
      </w:r>
      <w:r>
        <w:t xml:space="preserve"> </w:t>
      </w:r>
      <w:r>
        <w:t xml:space="preserve">2568</w:t>
      </w:r>
      <w:r>
        <w:t xml:space="preserve"> </w:t>
      </w:r>
      <w:r>
        <w:t xml:space="preserve">เวลา</w:t>
      </w:r>
      <w:r>
        <w:t xml:space="preserve"> </w:t>
      </w:r>
      <w:r>
        <w:t xml:space="preserve">08.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ครับ เดี๋ยวอย่างนี้นะครับ เดี๋ยวเราจะเริ่มกันตั้งแต่ตอนที่พิธีกรนะครับ เชิญท่านนายกขึ้นนะครับ โดยที่ ท่านนายกฯ จะขึ้นพูดบนโพเดียมที่อยู่ตรงกลางนะครับ เดี๋ยว Interrlude ก็เพลงรับนายกฯ สแตนบายนะครับ โอเค เดี๋ยวรบกสนพิธีกร เดี๋ยวรบกสนพิธีกร เข้าซีนเชิญนายกฯครับ // โอเคค่ะ จะเป็นปาฐกถาพิเศษ ในหัวข้อ สร้างเศรษฐกิจใหม่ นำประเทศสู่ความยั่งยืน เป็นเกียรติอย่างยิ่งค่ะ ที่เราได้รับฟังวิสัยทัศน์ จากท่านายกรัฐมนตรี คุณแ</w:t>
      </w:r>
    </w:p>
    <w:p>
      <w:pPr>
        <w:pStyle w:val="BodyText"/>
      </w:pPr>
      <w:r>
        <w:t xml:space="preserve">[ภาษาต่างประเทศ] ขอกราบเรียนเชิญ คุณแพทองธาร ชินวัตร นายกรัฐมนตรีด้านบนเวทีค่ะ</w:t>
      </w:r>
    </w:p>
    <w:p>
      <w:pPr>
        <w:pStyle w:val="BodyText"/>
      </w:pPr>
      <w:r>
        <w:t xml:space="preserve">[เสียงดนตรี]// สวัสดีค่ะ Standin ท่านนายกฯ นะคะ ท่านนายกฯ ก็จะกล่าวตรงนี้นะคะ โอเค ท่านกล่าวไปเรื่อย ๆ นะคะ กล่าวจบเรียบร้อย ขอบคุณค่ะ</w:t>
      </w:r>
    </w:p>
    <w:p>
      <w:pPr>
        <w:pStyle w:val="BodyText"/>
      </w:pPr>
      <w:r>
        <w:t xml:space="preserve">(คุณวีณารัตน์) ขอบคุณ คุณแพทองธาร ชินวัตร และขอเรียนเชิญท่านบนเวที สำหรับพิธีเปิดงานในลำดับต่อไปนะคะ</w:t>
      </w:r>
    </w:p>
    <w:p>
      <w:pPr>
        <w:pStyle w:val="BodyText"/>
      </w:pPr>
      <w:r>
        <w:t xml:space="preserve">[ภาษาต่างประเทศ] ค่ะ ค่ะ โอเคค่ะ โอกาสนี้นะคะ ขอเรียนเชิญท่านผู้ร่วมทำพิธีเปิดงาน FTI EXPO 2025 ด้านบนเวทีร่วมกันนะคะ ลำดับแรกค่ะ ขอเรียนเชิญคุณเกรียงไกร เธียรนุกุล ประธานสภาอุตสาหกรรมแห่งประเทศไทย คุณภูมิธรรม เวชยชัย คุณมาริต เสงี่ยมพงษ์ รัฐมนตรี กระทรวงการต่างประเทศ คุรจิรพร สินธุไพร ประจำสำนักนายกรัฐมนตรี คุณเอกนัฎ พร้อมพันธรัฐมนตรีว่าการกระทรวงอุตสาหกรรม คุณประชิต ประสบรัตน์ รองประธานสภาอุตสาหกรรมแห่งประเทศไทย รองประธาน FTI EXPO คุณปิยะ วัฒนา รองประธานสภาอุตสาหกรรมแห่งประเทศไทย คุณกฤษกฤษณ์ อิ่มแสง เลขานุการอุตสาหกรรมแห่งประเทศไทย คุณพยุงศักดิ์ ชาติสิทธิผล และท่านสุดท้ายนะคะ ขอเรียนเชิญ นายแพทย์สุรพงษ์ สืบวงลี Soft Power ด้านบนเวที เพือทำพิธีเปิดร่วมกันค่ะ ค่ะ แล้วก็… โอเค ขณะนี้นะคะ ทุกท่านนะคะ ประจำตำแหน่งพร้อมแล้วนะคะ ขอให้ท่านนายกฯ นะคะ แล้วก็ท่านเกรียงไกรนะคะ สัมผัสมือที่สัญลักษณ์สามเหลี่ยมนะคะ เพื่อรวมพลังในการเปิดงาน FTI EXPO 2025 อย่างเป็นทางการนะคะ</w:t>
      </w:r>
    </w:p>
    <w:p>
      <w:pPr>
        <w:pStyle w:val="BodyText"/>
      </w:pPr>
      <w:r>
        <w:t xml:space="preserve">[ภาษาต่างประเทศ] สู่อุตสาหกรรมแห่งอนาคต FTI EXPO 2025 // ค่ะ พิธีเปิดงาน FTI EXPO 2025 ได้เริ่มต้นขึ้นอย่างเป็นทางการแล้วนะคะ แล้วนี่ก็นับเป็นก้าวสำคัญของประเทศไทยให้เติบโตอย่างมั่นคง และก้าวทันต่อการเปลี่ยนแปลงของโลกค่ะ ต้องขอขอบพระคุณทุกท่านบนเวทีนะคะ และต้องขอเรียนเชิญทุกท่านอยู่บนเวทีต่อ เพื่อถ่ายภาพร่วมกันในลำดับถัดไปค่ะ ไม่อย่างนั้นต้องแทรกหรือเปล่า แก้ก่อนค่ะ มีจุดอื่นอีกหรือเปล่าในตำแหน่ง พี่ฝากรีเช็กนิดหนึ่งว่านายแพทย์ สุรพงษ์ สืบวงศ์ลี ก็ต้องเรียงตามเดิม หรือเสริมเป็นคนสุดท้ายเลย คนสุดท้ายก็ได้ อ๋อ เป็นคนสุดท้ายได้เลยนะคะ ถ้าสมมติสุดท้าย // โอเค ตอนนี้ค่ะ เดี๋ยวตัดให้เป็นรอง… รองนายกรัฐมนตรี มันจะได้แบบเร็วขึ้น // เดี๋ยวคุณหมอยังไม่ได้… เหมือนตอนนี้เฟิร์นได้มาเป็นพัฒนา Soft Power แห่งชาติ เขียนเป็นตำแหน่งประธานคณะกรรมการ ประธานคณะกรรมการนะ คณะกรรมการพัฒนา Soft Power แห่งชาติ โอเค คุณสาเคยพิมพ์มาให้ สักครู่ค่ะ โอเค กรรมการ… ประธานกรรมการพัฒนา Soft Power แห่งชาติ อ๋อ ได้ค่ะ ใช่ค่ะ เริ่มใหม่ เราต้องเพิ่มเป็นทั้งหมดจะอยู่บนนี้ 12 คน เพิ่มมาอีกคนหนึ่ง ใช่ แต่ว่าตอนถ่ายรวมมันจะ… มันจะเป็นคู่ Center แล้ว ถ้าอย่างนั้น จากที่เราทดสอบเมื่อวาน มีอะไรเปลี่ยนหรือเปล่า // ตอนนี้จะมีเปลี่ยนการเชิญ จะเรียงลำดับใหม่ เขาจะไล่ลำดับใหม่ แล้วก็เพิ่มคน… // เขาคือตำแหน่ง… มาทำอะไรแบบนี้ หรือไม่ ก็ระหว่างที่เขาถ่ายรูป เดี๋ยวค่อยพูดชื่อได้ไหม จบไป 1 Shot ทุกคนต้องอยู่ต่อ เป็นช็อตเปิด อันนี้เป็นช็อตเปิดก่อน ใจเย็นนะ อันนี้คือมาทันทีที่เปิดนะ แถวหน้าขึ้นบนเวที เพื่อทำพิธีเปิดงานกับท่านนายกฯ ได้ // แต่ว่าไม่ได้พูดชื่อ // ได้ ขอเรียนเชิญท่านรัฐมนตรี // ขอเรียนเชิญท่านผู้มีเกียรติแถวหน้าทั้งหมด ท่านรัฐมนตรีแล้วก็ท่านผู้บริหาร อยู่นี่ค่ะ พี่อยู่ไหน นี่ หน้าเวทีนี่ ประธานกรรมการ // พี่ปุ๋ย เมื่อกี้อัปเดต ท่านนายกฯ น่ะค่ะ ขอว่าตอนที่เชิญน่ะค่ะ ก็ขอให้ MC ไม่พูดชื่อและตำแหน่ง ขอเชิญท่านคณะรัฐมนตรีและท่านทีมอุตสาหกรรมขึ้นแทนทั้งหมดเลยค่ะ ตั้งแต่พิธีเปิดค่ะพี่ เหมือนเดิม // เหมือนเดิมทุกอย่างหมด ฝากปิดไมค์ Wireless เบอร์ 1 ด้วยค่ะ ก็เลยอัปเดตแล้ว เขียนผิด 10 ใช่หรือเปล่า</w:t>
      </w:r>
    </w:p>
    <w:p>
      <w:pPr>
        <w:pStyle w:val="BodyText"/>
      </w:pPr>
      <w:r>
        <w:t xml:space="preserve">(คุณวีณารัตน์) สวัสดีค่ะ สวัสดีค่ะ โอเคไหมคะ เสียง 1 2 3 4 1 2 3 4 โอเคไหมคะ โอเคนะคะ ประมาณนี้นะคะ เสียง สวัสดีค่ะ โอเคนะคะ มันมี… มันขึ้นไม่เต็มหรือเปล่า เหรอ สวัสดีค่ะ ลองนะคะ นี่เทสต์เสียงเฉย ๆ นะค เทสต์ไมโครโฟนค่ะ 3 4 1 2 3 4 โอเคไหมคะ โอเคค่ะ โอเคไหม ต้องฟัง ต้องถามคนฟัง พี่โอเค โอเคค่ะ เสียงจะประมาณนี้นะคะ เวลาที่พูดจริง ๆ สวัสดีท่านแขกผู้มีเกียรติและท่านสื่อมวลชนทุกท่านค่ะ ได้ยิน ได้ยิน โอเค ทุกคนโอเค ค่ะ 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งาน FTI EXPO 2025 ศูนย์สิริกิติ์ Hall 5-8</dc:title>
  <dc:creator/>
  <cp:keywords/>
  <dcterms:created xsi:type="dcterms:W3CDTF">2025-02-13T03:07:27Z</dcterms:created>
  <dcterms:modified xsi:type="dcterms:W3CDTF">2025-02-13T03: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มภาพันธ์ 2568 เวลา 08.21 น.</vt:lpwstr>
  </property>
  <property fmtid="{D5CDD505-2E9C-101B-9397-08002B2CF9AE}" pid="3" name="subtitle">
    <vt:lpwstr/>
  </property>
</Properties>
</file>